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9C3872" w14:textId="77777777" w:rsidR="00FF1179" w:rsidRDefault="00FF1179" w:rsidP="00FF1179">
      <w:pPr>
        <w:jc w:val="center"/>
        <w:rPr>
          <w:b/>
          <w:sz w:val="28"/>
          <w:szCs w:val="28"/>
        </w:rPr>
      </w:pPr>
      <w:r w:rsidRPr="00863274">
        <w:rPr>
          <w:b/>
          <w:sz w:val="28"/>
          <w:szCs w:val="28"/>
        </w:rPr>
        <w:t xml:space="preserve">Safety Group: Training </w:t>
      </w:r>
      <w:r>
        <w:rPr>
          <w:b/>
          <w:sz w:val="28"/>
          <w:szCs w:val="28"/>
        </w:rPr>
        <w:t>Approval Request</w:t>
      </w:r>
      <w:r w:rsidRPr="00863274">
        <w:rPr>
          <w:b/>
          <w:sz w:val="28"/>
          <w:szCs w:val="28"/>
        </w:rPr>
        <w:t xml:space="preserve"> Form</w:t>
      </w:r>
    </w:p>
    <w:p w14:paraId="0D2E2C36" w14:textId="77777777" w:rsidR="00FF1179" w:rsidRPr="00863274" w:rsidRDefault="00FF1179" w:rsidP="00FF1179">
      <w:pPr>
        <w:jc w:val="center"/>
        <w:rPr>
          <w:b/>
          <w:sz w:val="28"/>
          <w:szCs w:val="28"/>
        </w:rPr>
      </w:pPr>
    </w:p>
    <w:p w14:paraId="3F62BFFA" w14:textId="77777777" w:rsidR="00FF1179" w:rsidRDefault="00FF1179" w:rsidP="00FF1179">
      <w:r>
        <w:t xml:space="preserve">Please complete the fields below and send this form to your Pinnacol Assurance marketing representative. Your request must be submitted a minimum of 45 days in advance of the date of the training session. Please allow 10 business days for approval. </w:t>
      </w:r>
    </w:p>
    <w:p w14:paraId="4A6BA1AD" w14:textId="77777777" w:rsidR="00FF1179" w:rsidRDefault="00FF1179" w:rsidP="00FF1179"/>
    <w:p w14:paraId="1E264B1B" w14:textId="77777777" w:rsidR="00FF1179" w:rsidRDefault="00FF1179" w:rsidP="00FF1179"/>
    <w:p w14:paraId="3E1C1BCE" w14:textId="77777777" w:rsidR="00FF1179" w:rsidRPr="004C0354" w:rsidRDefault="00FF1179" w:rsidP="00FF1179">
      <w:pPr>
        <w:spacing w:line="360" w:lineRule="auto"/>
      </w:pPr>
      <w:r w:rsidRPr="000734F7">
        <w:rPr>
          <w:b/>
        </w:rPr>
        <w:t xml:space="preserve">Name of Safety Group: </w:t>
      </w:r>
      <w:sdt>
        <w:sdtPr>
          <w:rPr>
            <w:b/>
          </w:rPr>
          <w:id w:val="204296849"/>
          <w:placeholder>
            <w:docPart w:val="F44D8ACD987C4CF88825AE42D71A5A4D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5763953C" w14:textId="77777777" w:rsidR="00FF1179" w:rsidRDefault="00FF1179" w:rsidP="00FF1179">
      <w:pPr>
        <w:spacing w:line="360" w:lineRule="auto"/>
        <w:rPr>
          <w:b/>
        </w:rPr>
      </w:pPr>
      <w:r>
        <w:rPr>
          <w:b/>
        </w:rPr>
        <w:t xml:space="preserve">Contact name: </w:t>
      </w:r>
      <w:sdt>
        <w:sdtPr>
          <w:rPr>
            <w:b/>
          </w:rPr>
          <w:id w:val="-891044953"/>
          <w:placeholder>
            <w:docPart w:val="6661054CFDA642AF9E402BF6B82AC132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2261121D" w14:textId="77777777" w:rsidR="00FF1179" w:rsidRDefault="00FF1179" w:rsidP="00FF1179">
      <w:pPr>
        <w:spacing w:line="360" w:lineRule="auto"/>
        <w:rPr>
          <w:b/>
        </w:rPr>
      </w:pPr>
      <w:r>
        <w:rPr>
          <w:b/>
        </w:rPr>
        <w:t xml:space="preserve">Contact phone: </w:t>
      </w:r>
      <w:sdt>
        <w:sdtPr>
          <w:rPr>
            <w:b/>
          </w:rPr>
          <w:id w:val="-1576653216"/>
          <w:placeholder>
            <w:docPart w:val="74347F53C4FB499D92B419E29D4AFDE0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0100AAEC" w14:textId="77777777" w:rsidR="00FF1179" w:rsidRDefault="00FF1179" w:rsidP="00FF1179">
      <w:pPr>
        <w:spacing w:line="360" w:lineRule="auto"/>
        <w:rPr>
          <w:b/>
        </w:rPr>
      </w:pPr>
      <w:r>
        <w:rPr>
          <w:b/>
        </w:rPr>
        <w:t xml:space="preserve">Contact email: </w:t>
      </w:r>
      <w:sdt>
        <w:sdtPr>
          <w:rPr>
            <w:b/>
          </w:rPr>
          <w:id w:val="65535720"/>
          <w:placeholder>
            <w:docPart w:val="4707CC3163684133A641D372FAEB1595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11A9BEAF" w14:textId="77777777" w:rsidR="00FF1179" w:rsidRDefault="00FF1179" w:rsidP="00FF1179">
      <w:pPr>
        <w:spacing w:line="360" w:lineRule="auto"/>
        <w:rPr>
          <w:b/>
        </w:rPr>
      </w:pPr>
      <w:r>
        <w:rPr>
          <w:b/>
        </w:rPr>
        <w:t xml:space="preserve">Date of training session: </w:t>
      </w:r>
      <w:sdt>
        <w:sdtPr>
          <w:rPr>
            <w:b/>
          </w:rPr>
          <w:id w:val="-931817844"/>
          <w:placeholder>
            <w:docPart w:val="4A88FBDD683344948C9F58B5626809A8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3804F3BA" w14:textId="77777777" w:rsidR="00FF1179" w:rsidRDefault="00FF1179" w:rsidP="00FF1179">
      <w:pPr>
        <w:spacing w:line="360" w:lineRule="auto"/>
        <w:rPr>
          <w:b/>
        </w:rPr>
      </w:pPr>
      <w:r>
        <w:rPr>
          <w:b/>
        </w:rPr>
        <w:t xml:space="preserve">Location of training session: </w:t>
      </w:r>
      <w:sdt>
        <w:sdtPr>
          <w:rPr>
            <w:b/>
          </w:rPr>
          <w:id w:val="232132842"/>
          <w:placeholder>
            <w:docPart w:val="85ABA5F16F4548D48E00B21A56D07E0A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3106F5BC" w14:textId="77777777" w:rsidR="00FF1179" w:rsidRDefault="00FF1179" w:rsidP="00FF1179">
      <w:pPr>
        <w:spacing w:line="360" w:lineRule="auto"/>
        <w:rPr>
          <w:b/>
        </w:rPr>
      </w:pPr>
      <w:r>
        <w:rPr>
          <w:b/>
        </w:rPr>
        <w:t xml:space="preserve">Time of training session: </w:t>
      </w:r>
      <w:sdt>
        <w:sdtPr>
          <w:rPr>
            <w:b/>
          </w:rPr>
          <w:id w:val="1736049727"/>
          <w:placeholder>
            <w:docPart w:val="0D732758E73645DA8ACD4B80B330AE8D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730DF048" w14:textId="77777777" w:rsidR="00FF1179" w:rsidRDefault="00FF1179" w:rsidP="00FF1179">
      <w:pPr>
        <w:spacing w:line="360" w:lineRule="auto"/>
        <w:rPr>
          <w:b/>
        </w:rPr>
      </w:pPr>
      <w:r>
        <w:rPr>
          <w:b/>
        </w:rPr>
        <w:t xml:space="preserve">Title of training course: </w:t>
      </w:r>
      <w:sdt>
        <w:sdtPr>
          <w:rPr>
            <w:b/>
          </w:rPr>
          <w:id w:val="441813386"/>
          <w:placeholder>
            <w:docPart w:val="102E6FE189A54C04A44012D7553A41A4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78C7E2D4" w14:textId="77777777" w:rsidR="00FF1179" w:rsidRPr="004C0354" w:rsidRDefault="00FF1179" w:rsidP="00FF1179">
      <w:pPr>
        <w:spacing w:line="360" w:lineRule="auto"/>
      </w:pPr>
      <w:r w:rsidRPr="000734F7">
        <w:rPr>
          <w:b/>
        </w:rPr>
        <w:t xml:space="preserve">Training Instructor’s Name: </w:t>
      </w:r>
      <w:sdt>
        <w:sdtPr>
          <w:rPr>
            <w:b/>
          </w:rPr>
          <w:id w:val="-380638359"/>
          <w:placeholder>
            <w:docPart w:val="491452EFF58B476999F8325E8D2C1A9C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2755D5C7" w14:textId="77777777" w:rsidR="00FF1179" w:rsidRPr="004C0354" w:rsidRDefault="00FF1179" w:rsidP="00FF1179">
      <w:pPr>
        <w:spacing w:line="360" w:lineRule="auto"/>
      </w:pPr>
      <w:r w:rsidRPr="000734F7">
        <w:rPr>
          <w:b/>
        </w:rPr>
        <w:t xml:space="preserve">Training Instructor’s biography or credentials: </w:t>
      </w:r>
      <w:sdt>
        <w:sdtPr>
          <w:rPr>
            <w:b/>
          </w:rPr>
          <w:id w:val="1986893202"/>
          <w:placeholder>
            <w:docPart w:val="C7B088DECB5E4D699B4FFD3560DBE69E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22F70963" w14:textId="77777777" w:rsidR="00FF1179" w:rsidRPr="004C0354" w:rsidRDefault="00FF1179" w:rsidP="00FF1179">
      <w:pPr>
        <w:spacing w:line="360" w:lineRule="auto"/>
      </w:pPr>
      <w:r>
        <w:rPr>
          <w:b/>
        </w:rPr>
        <w:t>Course</w:t>
      </w:r>
      <w:r w:rsidRPr="000734F7">
        <w:rPr>
          <w:b/>
        </w:rPr>
        <w:t xml:space="preserve"> description</w:t>
      </w:r>
      <w:r>
        <w:rPr>
          <w:b/>
        </w:rPr>
        <w:t xml:space="preserve"> including information about why this training is important to the safety group: </w:t>
      </w:r>
      <w:sdt>
        <w:sdtPr>
          <w:rPr>
            <w:b/>
          </w:rPr>
          <w:id w:val="-1457792421"/>
          <w:placeholder>
            <w:docPart w:val="E8F49C496C0B40718343BB74B62E258C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7A2FE97D" w14:textId="77777777" w:rsidR="00FF1179" w:rsidRDefault="00FF1179" w:rsidP="00FF1179">
      <w:pPr>
        <w:rPr>
          <w:b/>
          <w:highlight w:val="yellow"/>
        </w:rPr>
      </w:pPr>
      <w:r>
        <w:rPr>
          <w:b/>
        </w:rPr>
        <w:t>Length</w:t>
      </w:r>
      <w:r w:rsidRPr="000734F7">
        <w:rPr>
          <w:b/>
        </w:rPr>
        <w:t xml:space="preserve"> of presentation:</w:t>
      </w:r>
      <w:r>
        <w:rPr>
          <w:b/>
        </w:rPr>
        <w:t xml:space="preserve"> </w:t>
      </w:r>
      <w:sdt>
        <w:sdtPr>
          <w:rPr>
            <w:b/>
          </w:rPr>
          <w:id w:val="246151678"/>
          <w:placeholder>
            <w:docPart w:val="0F05A20B708F488C84A8331533D66711"/>
          </w:placeholder>
          <w:showingPlcHdr/>
        </w:sdtPr>
        <w:sdtEndPr/>
        <w:sdtContent>
          <w:r w:rsidRPr="005E065F">
            <w:rPr>
              <w:rStyle w:val="PlaceholderText"/>
            </w:rPr>
            <w:t>Click here to enter text.</w:t>
          </w:r>
        </w:sdtContent>
      </w:sdt>
    </w:p>
    <w:p w14:paraId="1B1D480A" w14:textId="77777777" w:rsidR="00FF1179" w:rsidRDefault="00FF1179" w:rsidP="00FF1179">
      <w:pPr>
        <w:ind w:left="360"/>
        <w:rPr>
          <w:b/>
          <w:highlight w:val="yellow"/>
        </w:rPr>
      </w:pPr>
    </w:p>
    <w:p w14:paraId="4D616333" w14:textId="77777777" w:rsidR="00FF1179" w:rsidRDefault="00FF1179" w:rsidP="00FF1179"/>
    <w:p w14:paraId="7100E73D" w14:textId="40CD1E35" w:rsidR="00F96354" w:rsidRDefault="00FF1179" w:rsidP="00FF1179">
      <w:r>
        <w:t xml:space="preserve">In addition to the information above, </w:t>
      </w:r>
      <w:r w:rsidRPr="004C0354">
        <w:rPr>
          <w:b/>
          <w:i/>
        </w:rPr>
        <w:t>please submit a copy of the presentation and any handouts that you will be providing to your safety group members/training participants</w:t>
      </w:r>
      <w:r>
        <w:t xml:space="preserve">. If any of the information above is available on an existing document (e.g., biography), please feel free to send it along with your presentation and handouts. Thank you.  </w:t>
      </w:r>
    </w:p>
    <w:p w14:paraId="1635E65D" w14:textId="77777777" w:rsidR="00F96354" w:rsidRDefault="00F96354" w:rsidP="00F96354"/>
    <w:p w14:paraId="4AB3F058" w14:textId="2CD34A10" w:rsidR="00F96354" w:rsidRDefault="00F96354" w:rsidP="00F96354">
      <w:r>
        <w:t>Please note</w:t>
      </w:r>
      <w:proofErr w:type="gramStart"/>
      <w:r>
        <w:t>,</w:t>
      </w:r>
      <w:proofErr w:type="gramEnd"/>
      <w:r>
        <w:t xml:space="preserve"> Safety Group Training Approval Requests should be received no less than 45 days prior to the training.  Any requests received after the training was held will not be approved.</w:t>
      </w:r>
    </w:p>
    <w:p w14:paraId="03216E0E" w14:textId="77777777" w:rsidR="00FF1179" w:rsidRDefault="00FF1179" w:rsidP="00FF1179"/>
    <w:p w14:paraId="3487B90C" w14:textId="441CBAEA" w:rsidR="00FF1179" w:rsidRDefault="00FF1179" w:rsidP="00FF1179">
      <w:r>
        <w:t xml:space="preserve">If you have any questions, please contact your Pinnacol </w:t>
      </w:r>
      <w:r w:rsidR="00F96354">
        <w:t>Agent Relationship Manager.</w:t>
      </w:r>
      <w:bookmarkStart w:id="0" w:name="_GoBack"/>
      <w:bookmarkEnd w:id="0"/>
    </w:p>
    <w:p w14:paraId="610E25F7" w14:textId="46B6F4EE" w:rsidR="000A1E95" w:rsidRPr="00283DA5" w:rsidRDefault="000A1E95" w:rsidP="00260979"/>
    <w:sectPr w:rsidR="000A1E95" w:rsidRPr="00283DA5" w:rsidSect="000A1E9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F85AA5" w14:textId="77777777" w:rsidR="00A404D3" w:rsidRDefault="00A404D3">
      <w:r>
        <w:separator/>
      </w:r>
    </w:p>
  </w:endnote>
  <w:endnote w:type="continuationSeparator" w:id="0">
    <w:p w14:paraId="48254610" w14:textId="77777777" w:rsidR="00A404D3" w:rsidRDefault="00A40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213910" w14:textId="77777777" w:rsidR="00921F7D" w:rsidRDefault="00921F7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ECF699" w14:textId="77777777" w:rsidR="00921F7D" w:rsidRDefault="00921F7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32099B" w14:textId="77777777" w:rsidR="00921F7D" w:rsidRDefault="00921F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37847F" w14:textId="77777777" w:rsidR="00A404D3" w:rsidRDefault="00A404D3">
      <w:r>
        <w:separator/>
      </w:r>
    </w:p>
  </w:footnote>
  <w:footnote w:type="continuationSeparator" w:id="0">
    <w:p w14:paraId="249FA75E" w14:textId="77777777" w:rsidR="00A404D3" w:rsidRDefault="00A404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800A0F" w14:textId="77777777" w:rsidR="00921F7D" w:rsidRDefault="00921F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052B95" w14:textId="77777777" w:rsidR="00F44358" w:rsidRDefault="00293E5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5CC5091" wp14:editId="4A3BADA8">
          <wp:simplePos x="0" y="0"/>
          <wp:positionH relativeFrom="column">
            <wp:posOffset>-11430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2_01101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63E1B3" w14:textId="77777777" w:rsidR="000A1E95" w:rsidRDefault="00921F7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E81DDD8" wp14:editId="30E8EDA3">
          <wp:simplePos x="0" y="0"/>
          <wp:positionH relativeFrom="column">
            <wp:posOffset>-11430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BarLogoText_01101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864E05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9C90B5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606A2F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84EE38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C85E5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F09E82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875C73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4BDCB2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CA68A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8CF4F5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B49431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BBD0E24"/>
    <w:multiLevelType w:val="hybridMultilevel"/>
    <w:tmpl w:val="704A639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zc1NTEyNDMwtDRR0lEKTi0uzszPAykwrAUAC2OylCwAAAA="/>
  </w:docVars>
  <w:rsids>
    <w:rsidRoot w:val="00B308E4"/>
    <w:rsid w:val="000A1E95"/>
    <w:rsid w:val="00260979"/>
    <w:rsid w:val="00283DA5"/>
    <w:rsid w:val="00293E5F"/>
    <w:rsid w:val="00463F69"/>
    <w:rsid w:val="004A2EE6"/>
    <w:rsid w:val="00566956"/>
    <w:rsid w:val="00675F4C"/>
    <w:rsid w:val="00683C27"/>
    <w:rsid w:val="0072116C"/>
    <w:rsid w:val="00736D7C"/>
    <w:rsid w:val="00787BF7"/>
    <w:rsid w:val="007C33FE"/>
    <w:rsid w:val="00906677"/>
    <w:rsid w:val="00921F7D"/>
    <w:rsid w:val="00944A4D"/>
    <w:rsid w:val="00990165"/>
    <w:rsid w:val="00A404D3"/>
    <w:rsid w:val="00B210AF"/>
    <w:rsid w:val="00B23007"/>
    <w:rsid w:val="00B308E4"/>
    <w:rsid w:val="00C439EA"/>
    <w:rsid w:val="00C4647B"/>
    <w:rsid w:val="00C55ECD"/>
    <w:rsid w:val="00CA3E38"/>
    <w:rsid w:val="00E13D79"/>
    <w:rsid w:val="00EB74EB"/>
    <w:rsid w:val="00F41F90"/>
    <w:rsid w:val="00F44358"/>
    <w:rsid w:val="00F5631F"/>
    <w:rsid w:val="00F96354"/>
    <w:rsid w:val="00FF1179"/>
    <w:rsid w:val="00FF1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5603D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mbria" w:hAnsi="Arial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3FE"/>
  </w:style>
  <w:style w:type="paragraph" w:styleId="Heading1">
    <w:name w:val="heading 1"/>
    <w:basedOn w:val="Normal"/>
    <w:next w:val="Normal"/>
    <w:qFormat/>
    <w:rsid w:val="00BD74C1"/>
    <w:pPr>
      <w:keepNext/>
      <w:spacing w:before="240" w:after="60"/>
      <w:outlineLvl w:val="0"/>
    </w:pPr>
    <w:rPr>
      <w:rFonts w:eastAsia="Times New Roman"/>
      <w:b/>
      <w:bCs/>
      <w:color w:val="262626"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BD74C1"/>
    <w:pPr>
      <w:keepNext/>
      <w:spacing w:before="240" w:after="60"/>
      <w:outlineLvl w:val="1"/>
    </w:pPr>
    <w:rPr>
      <w:rFonts w:eastAsia="Times New Roman"/>
      <w:b/>
      <w:bCs/>
      <w:i/>
      <w:iCs/>
      <w:color w:val="262626"/>
      <w:sz w:val="28"/>
      <w:szCs w:val="28"/>
    </w:rPr>
  </w:style>
  <w:style w:type="paragraph" w:styleId="Heading3">
    <w:name w:val="heading 3"/>
    <w:basedOn w:val="Normal"/>
    <w:next w:val="Normal"/>
    <w:qFormat/>
    <w:rsid w:val="00BD74C1"/>
    <w:pPr>
      <w:keepNext/>
      <w:spacing w:before="240" w:after="60"/>
      <w:outlineLvl w:val="2"/>
    </w:pPr>
    <w:rPr>
      <w:rFonts w:eastAsia="Times New Roman"/>
      <w:b/>
      <w:bCs/>
      <w:color w:val="262626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33FE"/>
    <w:pPr>
      <w:keepNext/>
      <w:spacing w:before="240" w:after="60"/>
      <w:outlineLvl w:val="3"/>
    </w:pPr>
    <w:rPr>
      <w:rFonts w:eastAsiaTheme="minorEastAsia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33FE"/>
    <w:pPr>
      <w:spacing w:before="240" w:after="60"/>
      <w:outlineLvl w:val="4"/>
    </w:pPr>
    <w:rPr>
      <w:rFonts w:eastAsiaTheme="minorEastAsia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33FE"/>
    <w:pPr>
      <w:spacing w:before="240" w:after="60"/>
      <w:outlineLvl w:val="5"/>
    </w:pPr>
    <w:rPr>
      <w:rFonts w:eastAsiaTheme="minorEastAsia" w:cstheme="minorBidi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33FE"/>
    <w:pPr>
      <w:spacing w:before="240" w:after="60"/>
      <w:outlineLvl w:val="6"/>
    </w:pPr>
    <w:rPr>
      <w:rFonts w:eastAsiaTheme="minorEastAsia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33FE"/>
    <w:pPr>
      <w:spacing w:before="240" w:after="60"/>
      <w:outlineLvl w:val="7"/>
    </w:pPr>
    <w:rPr>
      <w:rFonts w:eastAsiaTheme="minorEastAsia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33FE"/>
    <w:pPr>
      <w:spacing w:before="240" w:after="6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7C33FE"/>
    <w:rPr>
      <w:rFonts w:eastAsiaTheme="minorEastAsia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33FE"/>
    <w:rPr>
      <w:rFonts w:eastAsiaTheme="minorEastAsia" w:cstheme="minorBidi"/>
      <w:b/>
      <w:bCs/>
      <w:i/>
      <w:iCs/>
      <w:sz w:val="26"/>
      <w:szCs w:val="26"/>
    </w:rPr>
  </w:style>
  <w:style w:type="paragraph" w:styleId="Header">
    <w:name w:val="header"/>
    <w:basedOn w:val="Normal"/>
    <w:rsid w:val="0063344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33447"/>
    <w:pPr>
      <w:tabs>
        <w:tab w:val="center" w:pos="4320"/>
        <w:tab w:val="right" w:pos="8640"/>
      </w:tabs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7C33FE"/>
    <w:rPr>
      <w:rFonts w:eastAsiaTheme="minorEastAsia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33FE"/>
    <w:rPr>
      <w:rFonts w:eastAsiaTheme="minorEastAsia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33FE"/>
    <w:rPr>
      <w:rFonts w:eastAsiaTheme="minorEastAsia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33FE"/>
    <w:rPr>
      <w:rFonts w:eastAsiaTheme="majorEastAsia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7C33FE"/>
    <w:pPr>
      <w:spacing w:before="240" w:after="60"/>
      <w:jc w:val="center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7C33FE"/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33FE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C33FE"/>
    <w:rPr>
      <w:rFonts w:eastAsiaTheme="majorEastAsia" w:cstheme="majorBidi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7C33FE"/>
    <w:rPr>
      <w:b/>
      <w:bCs/>
      <w:i/>
      <w:iCs/>
      <w:color w:val="00559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33FE"/>
    <w:pPr>
      <w:pBdr>
        <w:bottom w:val="single" w:sz="4" w:space="4" w:color="FFC82E" w:themeColor="accent1"/>
      </w:pBdr>
      <w:spacing w:before="200" w:after="280"/>
      <w:ind w:left="936" w:right="936"/>
    </w:pPr>
    <w:rPr>
      <w:b/>
      <w:bCs/>
      <w:i/>
      <w:iCs/>
      <w:color w:val="00559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33FE"/>
    <w:rPr>
      <w:b/>
      <w:bCs/>
      <w:i/>
      <w:iCs/>
      <w:color w:val="005596"/>
    </w:rPr>
  </w:style>
  <w:style w:type="paragraph" w:styleId="EnvelopeAddress">
    <w:name w:val="envelope address"/>
    <w:basedOn w:val="Normal"/>
    <w:uiPriority w:val="99"/>
    <w:semiHidden/>
    <w:unhideWhenUsed/>
    <w:rsid w:val="007C33FE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C33FE"/>
    <w:rPr>
      <w:rFonts w:eastAsiaTheme="majorEastAsia" w:cstheme="majorBidi"/>
      <w:sz w:val="20"/>
      <w:szCs w:val="20"/>
    </w:rPr>
  </w:style>
  <w:style w:type="paragraph" w:styleId="TOAHeading">
    <w:name w:val="toa heading"/>
    <w:basedOn w:val="Normal"/>
    <w:next w:val="Normal"/>
    <w:uiPriority w:val="99"/>
    <w:semiHidden/>
    <w:unhideWhenUsed/>
    <w:rsid w:val="007C33FE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26097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FF117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1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1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mbria" w:hAnsi="Arial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3FE"/>
  </w:style>
  <w:style w:type="paragraph" w:styleId="Heading1">
    <w:name w:val="heading 1"/>
    <w:basedOn w:val="Normal"/>
    <w:next w:val="Normal"/>
    <w:qFormat/>
    <w:rsid w:val="00BD74C1"/>
    <w:pPr>
      <w:keepNext/>
      <w:spacing w:before="240" w:after="60"/>
      <w:outlineLvl w:val="0"/>
    </w:pPr>
    <w:rPr>
      <w:rFonts w:eastAsia="Times New Roman"/>
      <w:b/>
      <w:bCs/>
      <w:color w:val="262626"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BD74C1"/>
    <w:pPr>
      <w:keepNext/>
      <w:spacing w:before="240" w:after="60"/>
      <w:outlineLvl w:val="1"/>
    </w:pPr>
    <w:rPr>
      <w:rFonts w:eastAsia="Times New Roman"/>
      <w:b/>
      <w:bCs/>
      <w:i/>
      <w:iCs/>
      <w:color w:val="262626"/>
      <w:sz w:val="28"/>
      <w:szCs w:val="28"/>
    </w:rPr>
  </w:style>
  <w:style w:type="paragraph" w:styleId="Heading3">
    <w:name w:val="heading 3"/>
    <w:basedOn w:val="Normal"/>
    <w:next w:val="Normal"/>
    <w:qFormat/>
    <w:rsid w:val="00BD74C1"/>
    <w:pPr>
      <w:keepNext/>
      <w:spacing w:before="240" w:after="60"/>
      <w:outlineLvl w:val="2"/>
    </w:pPr>
    <w:rPr>
      <w:rFonts w:eastAsia="Times New Roman"/>
      <w:b/>
      <w:bCs/>
      <w:color w:val="262626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33FE"/>
    <w:pPr>
      <w:keepNext/>
      <w:spacing w:before="240" w:after="60"/>
      <w:outlineLvl w:val="3"/>
    </w:pPr>
    <w:rPr>
      <w:rFonts w:eastAsiaTheme="minorEastAsia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33FE"/>
    <w:pPr>
      <w:spacing w:before="240" w:after="60"/>
      <w:outlineLvl w:val="4"/>
    </w:pPr>
    <w:rPr>
      <w:rFonts w:eastAsiaTheme="minorEastAsia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33FE"/>
    <w:pPr>
      <w:spacing w:before="240" w:after="60"/>
      <w:outlineLvl w:val="5"/>
    </w:pPr>
    <w:rPr>
      <w:rFonts w:eastAsiaTheme="minorEastAsia" w:cstheme="minorBidi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33FE"/>
    <w:pPr>
      <w:spacing w:before="240" w:after="60"/>
      <w:outlineLvl w:val="6"/>
    </w:pPr>
    <w:rPr>
      <w:rFonts w:eastAsiaTheme="minorEastAsia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33FE"/>
    <w:pPr>
      <w:spacing w:before="240" w:after="60"/>
      <w:outlineLvl w:val="7"/>
    </w:pPr>
    <w:rPr>
      <w:rFonts w:eastAsiaTheme="minorEastAsia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33FE"/>
    <w:pPr>
      <w:spacing w:before="240" w:after="6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7C33FE"/>
    <w:rPr>
      <w:rFonts w:eastAsiaTheme="minorEastAsia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33FE"/>
    <w:rPr>
      <w:rFonts w:eastAsiaTheme="minorEastAsia" w:cstheme="minorBidi"/>
      <w:b/>
      <w:bCs/>
      <w:i/>
      <w:iCs/>
      <w:sz w:val="26"/>
      <w:szCs w:val="26"/>
    </w:rPr>
  </w:style>
  <w:style w:type="paragraph" w:styleId="Header">
    <w:name w:val="header"/>
    <w:basedOn w:val="Normal"/>
    <w:rsid w:val="0063344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33447"/>
    <w:pPr>
      <w:tabs>
        <w:tab w:val="center" w:pos="4320"/>
        <w:tab w:val="right" w:pos="8640"/>
      </w:tabs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7C33FE"/>
    <w:rPr>
      <w:rFonts w:eastAsiaTheme="minorEastAsia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33FE"/>
    <w:rPr>
      <w:rFonts w:eastAsiaTheme="minorEastAsia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33FE"/>
    <w:rPr>
      <w:rFonts w:eastAsiaTheme="minorEastAsia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33FE"/>
    <w:rPr>
      <w:rFonts w:eastAsiaTheme="majorEastAsia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7C33FE"/>
    <w:pPr>
      <w:spacing w:before="240" w:after="60"/>
      <w:jc w:val="center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7C33FE"/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33FE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C33FE"/>
    <w:rPr>
      <w:rFonts w:eastAsiaTheme="majorEastAsia" w:cstheme="majorBidi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7C33FE"/>
    <w:rPr>
      <w:b/>
      <w:bCs/>
      <w:i/>
      <w:iCs/>
      <w:color w:val="00559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33FE"/>
    <w:pPr>
      <w:pBdr>
        <w:bottom w:val="single" w:sz="4" w:space="4" w:color="FFC82E" w:themeColor="accent1"/>
      </w:pBdr>
      <w:spacing w:before="200" w:after="280"/>
      <w:ind w:left="936" w:right="936"/>
    </w:pPr>
    <w:rPr>
      <w:b/>
      <w:bCs/>
      <w:i/>
      <w:iCs/>
      <w:color w:val="00559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33FE"/>
    <w:rPr>
      <w:b/>
      <w:bCs/>
      <w:i/>
      <w:iCs/>
      <w:color w:val="005596"/>
    </w:rPr>
  </w:style>
  <w:style w:type="paragraph" w:styleId="EnvelopeAddress">
    <w:name w:val="envelope address"/>
    <w:basedOn w:val="Normal"/>
    <w:uiPriority w:val="99"/>
    <w:semiHidden/>
    <w:unhideWhenUsed/>
    <w:rsid w:val="007C33FE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C33FE"/>
    <w:rPr>
      <w:rFonts w:eastAsiaTheme="majorEastAsia" w:cstheme="majorBidi"/>
      <w:sz w:val="20"/>
      <w:szCs w:val="20"/>
    </w:rPr>
  </w:style>
  <w:style w:type="paragraph" w:styleId="TOAHeading">
    <w:name w:val="toa heading"/>
    <w:basedOn w:val="Normal"/>
    <w:next w:val="Normal"/>
    <w:uiPriority w:val="99"/>
    <w:semiHidden/>
    <w:unhideWhenUsed/>
    <w:rsid w:val="007C33FE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26097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FF117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1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1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44D8ACD987C4CF88825AE42D71A5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B2724-83AA-437F-978A-7E8538FB8C30}"/>
      </w:docPartPr>
      <w:docPartBody>
        <w:p w:rsidR="00B92D05" w:rsidRDefault="00AC2FBF" w:rsidP="00AC2FBF">
          <w:pPr>
            <w:pStyle w:val="F44D8ACD987C4CF88825AE42D71A5A4D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6661054CFDA642AF9E402BF6B82AC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D4391-29B6-42CA-BC2F-6D3DEC552F37}"/>
      </w:docPartPr>
      <w:docPartBody>
        <w:p w:rsidR="00B92D05" w:rsidRDefault="00AC2FBF" w:rsidP="00AC2FBF">
          <w:pPr>
            <w:pStyle w:val="6661054CFDA642AF9E402BF6B82AC132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74347F53C4FB499D92B419E29D4AF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04663-D60E-4BDF-B472-75BBAD4A8E39}"/>
      </w:docPartPr>
      <w:docPartBody>
        <w:p w:rsidR="00B92D05" w:rsidRDefault="00AC2FBF" w:rsidP="00AC2FBF">
          <w:pPr>
            <w:pStyle w:val="74347F53C4FB499D92B419E29D4AFDE0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4707CC3163684133A641D372FAEB1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30670-F238-4A66-A7AE-77E7BC1BA279}"/>
      </w:docPartPr>
      <w:docPartBody>
        <w:p w:rsidR="00B92D05" w:rsidRDefault="00AC2FBF" w:rsidP="00AC2FBF">
          <w:pPr>
            <w:pStyle w:val="4707CC3163684133A641D372FAEB1595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4A88FBDD683344948C9F58B562680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D8F20-E7C4-4AEB-A030-232A7EC80888}"/>
      </w:docPartPr>
      <w:docPartBody>
        <w:p w:rsidR="00B92D05" w:rsidRDefault="00AC2FBF" w:rsidP="00AC2FBF">
          <w:pPr>
            <w:pStyle w:val="4A88FBDD683344948C9F58B5626809A8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85ABA5F16F4548D48E00B21A56D07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97C20-D50A-45D4-87E9-9550726612C4}"/>
      </w:docPartPr>
      <w:docPartBody>
        <w:p w:rsidR="00B92D05" w:rsidRDefault="00AC2FBF" w:rsidP="00AC2FBF">
          <w:pPr>
            <w:pStyle w:val="85ABA5F16F4548D48E00B21A56D07E0A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0D732758E73645DA8ACD4B80B330A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0442A-DA49-4592-A5EA-FC65B8AAC637}"/>
      </w:docPartPr>
      <w:docPartBody>
        <w:p w:rsidR="00B92D05" w:rsidRDefault="00AC2FBF" w:rsidP="00AC2FBF">
          <w:pPr>
            <w:pStyle w:val="0D732758E73645DA8ACD4B80B330AE8D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102E6FE189A54C04A44012D7553A4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DE824-390D-4B42-BECE-02D19A784744}"/>
      </w:docPartPr>
      <w:docPartBody>
        <w:p w:rsidR="00B92D05" w:rsidRDefault="00AC2FBF" w:rsidP="00AC2FBF">
          <w:pPr>
            <w:pStyle w:val="102E6FE189A54C04A44012D7553A41A4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491452EFF58B476999F8325E8D2C1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041B3-9AE8-4741-BA58-BC53C6A7E52A}"/>
      </w:docPartPr>
      <w:docPartBody>
        <w:p w:rsidR="00B92D05" w:rsidRDefault="00AC2FBF" w:rsidP="00AC2FBF">
          <w:pPr>
            <w:pStyle w:val="491452EFF58B476999F8325E8D2C1A9C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C7B088DECB5E4D699B4FFD3560DBE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0B93C-60D7-4233-84E9-D89E6E10A031}"/>
      </w:docPartPr>
      <w:docPartBody>
        <w:p w:rsidR="00B92D05" w:rsidRDefault="00AC2FBF" w:rsidP="00AC2FBF">
          <w:pPr>
            <w:pStyle w:val="C7B088DECB5E4D699B4FFD3560DBE69E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E8F49C496C0B40718343BB74B62E2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2704D-8DC9-492E-BC62-2FF5EB0F98A7}"/>
      </w:docPartPr>
      <w:docPartBody>
        <w:p w:rsidR="00B92D05" w:rsidRDefault="00AC2FBF" w:rsidP="00AC2FBF">
          <w:pPr>
            <w:pStyle w:val="E8F49C496C0B40718343BB74B62E258C"/>
          </w:pPr>
          <w:r w:rsidRPr="005E065F">
            <w:rPr>
              <w:rStyle w:val="PlaceholderText"/>
            </w:rPr>
            <w:t>Click here to enter text.</w:t>
          </w:r>
        </w:p>
      </w:docPartBody>
    </w:docPart>
    <w:docPart>
      <w:docPartPr>
        <w:name w:val="0F05A20B708F488C84A8331533D66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DF438-F0A3-4DA3-9C8A-007DC09F91D0}"/>
      </w:docPartPr>
      <w:docPartBody>
        <w:p w:rsidR="00B92D05" w:rsidRDefault="00AC2FBF" w:rsidP="00AC2FBF">
          <w:pPr>
            <w:pStyle w:val="0F05A20B708F488C84A8331533D66711"/>
          </w:pPr>
          <w:r w:rsidRPr="005E065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C2FBF"/>
    <w:rsid w:val="00AC2FBF"/>
    <w:rsid w:val="00B92D05"/>
    <w:rsid w:val="00E15D48"/>
    <w:rsid w:val="00FC1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2FBF"/>
    <w:rPr>
      <w:color w:val="808080"/>
    </w:rPr>
  </w:style>
  <w:style w:type="paragraph" w:customStyle="1" w:styleId="3EA8D9B7766C48B283A15081AA3082AF">
    <w:name w:val="3EA8D9B7766C48B283A15081AA3082AF"/>
    <w:rsid w:val="00AC2FBF"/>
  </w:style>
  <w:style w:type="paragraph" w:customStyle="1" w:styleId="F8FC1EB0DD114CB0A8BDA068FAB12031">
    <w:name w:val="F8FC1EB0DD114CB0A8BDA068FAB12031"/>
    <w:rsid w:val="00AC2FBF"/>
  </w:style>
  <w:style w:type="paragraph" w:customStyle="1" w:styleId="E1EDC72963D44D50BD82A35C5CDB201F">
    <w:name w:val="E1EDC72963D44D50BD82A35C5CDB201F"/>
    <w:rsid w:val="00AC2FBF"/>
  </w:style>
  <w:style w:type="paragraph" w:customStyle="1" w:styleId="9539E4E38E224E47984D8F36459CCAC7">
    <w:name w:val="9539E4E38E224E47984D8F36459CCAC7"/>
    <w:rsid w:val="00AC2FBF"/>
  </w:style>
  <w:style w:type="paragraph" w:customStyle="1" w:styleId="B72BA714E4774915AE58722890B409EB">
    <w:name w:val="B72BA714E4774915AE58722890B409EB"/>
    <w:rsid w:val="00AC2FBF"/>
  </w:style>
  <w:style w:type="paragraph" w:customStyle="1" w:styleId="07F1E475F3A24A908729C0D424FE7C55">
    <w:name w:val="07F1E475F3A24A908729C0D424FE7C55"/>
    <w:rsid w:val="00AC2FBF"/>
  </w:style>
  <w:style w:type="paragraph" w:customStyle="1" w:styleId="564B48F39A1145C68AC7C7ABE81A861A">
    <w:name w:val="564B48F39A1145C68AC7C7ABE81A861A"/>
    <w:rsid w:val="00AC2FBF"/>
  </w:style>
  <w:style w:type="paragraph" w:customStyle="1" w:styleId="8DFCB2BB69414E418253EE4F7A0D85A8">
    <w:name w:val="8DFCB2BB69414E418253EE4F7A0D85A8"/>
    <w:rsid w:val="00AC2FBF"/>
  </w:style>
  <w:style w:type="paragraph" w:customStyle="1" w:styleId="C9BAEF6DC76C49F291CA4E99C731FE3E">
    <w:name w:val="C9BAEF6DC76C49F291CA4E99C731FE3E"/>
    <w:rsid w:val="00AC2FBF"/>
  </w:style>
  <w:style w:type="paragraph" w:customStyle="1" w:styleId="D4E07F1588C642289EB6D14D81F5FAE1">
    <w:name w:val="D4E07F1588C642289EB6D14D81F5FAE1"/>
    <w:rsid w:val="00AC2FBF"/>
  </w:style>
  <w:style w:type="paragraph" w:customStyle="1" w:styleId="38A231AD9FCB4A888655FB7560634129">
    <w:name w:val="38A231AD9FCB4A888655FB7560634129"/>
    <w:rsid w:val="00AC2FBF"/>
  </w:style>
  <w:style w:type="paragraph" w:customStyle="1" w:styleId="AF4E65C914BB4F47BF900A20187E8745">
    <w:name w:val="AF4E65C914BB4F47BF900A20187E8745"/>
    <w:rsid w:val="00AC2FBF"/>
  </w:style>
  <w:style w:type="paragraph" w:customStyle="1" w:styleId="672B7A86A7264A2A8855B573C7D211FF">
    <w:name w:val="672B7A86A7264A2A8855B573C7D211FF"/>
    <w:rsid w:val="00AC2FBF"/>
  </w:style>
  <w:style w:type="paragraph" w:customStyle="1" w:styleId="3F8F950FD6BC4B90ADD742555931343F">
    <w:name w:val="3F8F950FD6BC4B90ADD742555931343F"/>
    <w:rsid w:val="00AC2FBF"/>
  </w:style>
  <w:style w:type="paragraph" w:customStyle="1" w:styleId="853EAB4B11A44E338F5BAA0F84D3B1C4">
    <w:name w:val="853EAB4B11A44E338F5BAA0F84D3B1C4"/>
    <w:rsid w:val="00AC2FBF"/>
  </w:style>
  <w:style w:type="paragraph" w:customStyle="1" w:styleId="7BF8A33EA4784446ADA27FA8CD9A9AE3">
    <w:name w:val="7BF8A33EA4784446ADA27FA8CD9A9AE3"/>
    <w:rsid w:val="00AC2FBF"/>
  </w:style>
  <w:style w:type="paragraph" w:customStyle="1" w:styleId="42AD70DF5A364DBD8BDA5013D55B8F84">
    <w:name w:val="42AD70DF5A364DBD8BDA5013D55B8F84"/>
    <w:rsid w:val="00AC2FBF"/>
  </w:style>
  <w:style w:type="paragraph" w:customStyle="1" w:styleId="61702851C70240E6AF25326D6E94C65C">
    <w:name w:val="61702851C70240E6AF25326D6E94C65C"/>
    <w:rsid w:val="00AC2FBF"/>
  </w:style>
  <w:style w:type="paragraph" w:customStyle="1" w:styleId="657336860ED9422A83F9134BD11DFB6B">
    <w:name w:val="657336860ED9422A83F9134BD11DFB6B"/>
    <w:rsid w:val="00AC2FBF"/>
  </w:style>
  <w:style w:type="paragraph" w:customStyle="1" w:styleId="6A962E3BBFB34E18B2191C2012E3DFF8">
    <w:name w:val="6A962E3BBFB34E18B2191C2012E3DFF8"/>
    <w:rsid w:val="00AC2FBF"/>
  </w:style>
  <w:style w:type="paragraph" w:customStyle="1" w:styleId="83229FA8930541F7907F2F7B87BE5610">
    <w:name w:val="83229FA8930541F7907F2F7B87BE5610"/>
    <w:rsid w:val="00AC2FBF"/>
  </w:style>
  <w:style w:type="paragraph" w:customStyle="1" w:styleId="CD93DF4356564C71A50862F664C73E92">
    <w:name w:val="CD93DF4356564C71A50862F664C73E92"/>
    <w:rsid w:val="00AC2FBF"/>
  </w:style>
  <w:style w:type="paragraph" w:customStyle="1" w:styleId="3D9466ADB20C492C9796A21346C62F8F">
    <w:name w:val="3D9466ADB20C492C9796A21346C62F8F"/>
    <w:rsid w:val="00AC2FBF"/>
  </w:style>
  <w:style w:type="paragraph" w:customStyle="1" w:styleId="BAFA38F26A214BF1BEA2A7E3E2EA1DB0">
    <w:name w:val="BAFA38F26A214BF1BEA2A7E3E2EA1DB0"/>
    <w:rsid w:val="00AC2FBF"/>
  </w:style>
  <w:style w:type="paragraph" w:customStyle="1" w:styleId="F44D8ACD987C4CF88825AE42D71A5A4D">
    <w:name w:val="F44D8ACD987C4CF88825AE42D71A5A4D"/>
    <w:rsid w:val="00AC2FBF"/>
  </w:style>
  <w:style w:type="paragraph" w:customStyle="1" w:styleId="6661054CFDA642AF9E402BF6B82AC132">
    <w:name w:val="6661054CFDA642AF9E402BF6B82AC132"/>
    <w:rsid w:val="00AC2FBF"/>
  </w:style>
  <w:style w:type="paragraph" w:customStyle="1" w:styleId="74347F53C4FB499D92B419E29D4AFDE0">
    <w:name w:val="74347F53C4FB499D92B419E29D4AFDE0"/>
    <w:rsid w:val="00AC2FBF"/>
  </w:style>
  <w:style w:type="paragraph" w:customStyle="1" w:styleId="4707CC3163684133A641D372FAEB1595">
    <w:name w:val="4707CC3163684133A641D372FAEB1595"/>
    <w:rsid w:val="00AC2FBF"/>
  </w:style>
  <w:style w:type="paragraph" w:customStyle="1" w:styleId="4A88FBDD683344948C9F58B5626809A8">
    <w:name w:val="4A88FBDD683344948C9F58B5626809A8"/>
    <w:rsid w:val="00AC2FBF"/>
  </w:style>
  <w:style w:type="paragraph" w:customStyle="1" w:styleId="85ABA5F16F4548D48E00B21A56D07E0A">
    <w:name w:val="85ABA5F16F4548D48E00B21A56D07E0A"/>
    <w:rsid w:val="00AC2FBF"/>
  </w:style>
  <w:style w:type="paragraph" w:customStyle="1" w:styleId="0D732758E73645DA8ACD4B80B330AE8D">
    <w:name w:val="0D732758E73645DA8ACD4B80B330AE8D"/>
    <w:rsid w:val="00AC2FBF"/>
  </w:style>
  <w:style w:type="paragraph" w:customStyle="1" w:styleId="102E6FE189A54C04A44012D7553A41A4">
    <w:name w:val="102E6FE189A54C04A44012D7553A41A4"/>
    <w:rsid w:val="00AC2FBF"/>
  </w:style>
  <w:style w:type="paragraph" w:customStyle="1" w:styleId="491452EFF58B476999F8325E8D2C1A9C">
    <w:name w:val="491452EFF58B476999F8325E8D2C1A9C"/>
    <w:rsid w:val="00AC2FBF"/>
  </w:style>
  <w:style w:type="paragraph" w:customStyle="1" w:styleId="C7B088DECB5E4D699B4FFD3560DBE69E">
    <w:name w:val="C7B088DECB5E4D699B4FFD3560DBE69E"/>
    <w:rsid w:val="00AC2FBF"/>
  </w:style>
  <w:style w:type="paragraph" w:customStyle="1" w:styleId="E8F49C496C0B40718343BB74B62E258C">
    <w:name w:val="E8F49C496C0B40718343BB74B62E258C"/>
    <w:rsid w:val="00AC2FBF"/>
  </w:style>
  <w:style w:type="paragraph" w:customStyle="1" w:styleId="0F05A20B708F488C84A8331533D66711">
    <w:name w:val="0F05A20B708F488C84A8331533D66711"/>
    <w:rsid w:val="00AC2FBF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2FBF"/>
    <w:rPr>
      <w:color w:val="808080"/>
    </w:rPr>
  </w:style>
  <w:style w:type="paragraph" w:customStyle="1" w:styleId="3EA8D9B7766C48B283A15081AA3082AF">
    <w:name w:val="3EA8D9B7766C48B283A15081AA3082AF"/>
    <w:rsid w:val="00AC2FBF"/>
  </w:style>
  <w:style w:type="paragraph" w:customStyle="1" w:styleId="F8FC1EB0DD114CB0A8BDA068FAB12031">
    <w:name w:val="F8FC1EB0DD114CB0A8BDA068FAB12031"/>
    <w:rsid w:val="00AC2FBF"/>
  </w:style>
  <w:style w:type="paragraph" w:customStyle="1" w:styleId="E1EDC72963D44D50BD82A35C5CDB201F">
    <w:name w:val="E1EDC72963D44D50BD82A35C5CDB201F"/>
    <w:rsid w:val="00AC2FBF"/>
  </w:style>
  <w:style w:type="paragraph" w:customStyle="1" w:styleId="9539E4E38E224E47984D8F36459CCAC7">
    <w:name w:val="9539E4E38E224E47984D8F36459CCAC7"/>
    <w:rsid w:val="00AC2FBF"/>
  </w:style>
  <w:style w:type="paragraph" w:customStyle="1" w:styleId="B72BA714E4774915AE58722890B409EB">
    <w:name w:val="B72BA714E4774915AE58722890B409EB"/>
    <w:rsid w:val="00AC2FBF"/>
  </w:style>
  <w:style w:type="paragraph" w:customStyle="1" w:styleId="07F1E475F3A24A908729C0D424FE7C55">
    <w:name w:val="07F1E475F3A24A908729C0D424FE7C55"/>
    <w:rsid w:val="00AC2FBF"/>
  </w:style>
  <w:style w:type="paragraph" w:customStyle="1" w:styleId="564B48F39A1145C68AC7C7ABE81A861A">
    <w:name w:val="564B48F39A1145C68AC7C7ABE81A861A"/>
    <w:rsid w:val="00AC2FBF"/>
  </w:style>
  <w:style w:type="paragraph" w:customStyle="1" w:styleId="8DFCB2BB69414E418253EE4F7A0D85A8">
    <w:name w:val="8DFCB2BB69414E418253EE4F7A0D85A8"/>
    <w:rsid w:val="00AC2FBF"/>
  </w:style>
  <w:style w:type="paragraph" w:customStyle="1" w:styleId="C9BAEF6DC76C49F291CA4E99C731FE3E">
    <w:name w:val="C9BAEF6DC76C49F291CA4E99C731FE3E"/>
    <w:rsid w:val="00AC2FBF"/>
  </w:style>
  <w:style w:type="paragraph" w:customStyle="1" w:styleId="D4E07F1588C642289EB6D14D81F5FAE1">
    <w:name w:val="D4E07F1588C642289EB6D14D81F5FAE1"/>
    <w:rsid w:val="00AC2FBF"/>
  </w:style>
  <w:style w:type="paragraph" w:customStyle="1" w:styleId="38A231AD9FCB4A888655FB7560634129">
    <w:name w:val="38A231AD9FCB4A888655FB7560634129"/>
    <w:rsid w:val="00AC2FBF"/>
  </w:style>
  <w:style w:type="paragraph" w:customStyle="1" w:styleId="AF4E65C914BB4F47BF900A20187E8745">
    <w:name w:val="AF4E65C914BB4F47BF900A20187E8745"/>
    <w:rsid w:val="00AC2FBF"/>
  </w:style>
  <w:style w:type="paragraph" w:customStyle="1" w:styleId="672B7A86A7264A2A8855B573C7D211FF">
    <w:name w:val="672B7A86A7264A2A8855B573C7D211FF"/>
    <w:rsid w:val="00AC2FBF"/>
  </w:style>
  <w:style w:type="paragraph" w:customStyle="1" w:styleId="3F8F950FD6BC4B90ADD742555931343F">
    <w:name w:val="3F8F950FD6BC4B90ADD742555931343F"/>
    <w:rsid w:val="00AC2FBF"/>
  </w:style>
  <w:style w:type="paragraph" w:customStyle="1" w:styleId="853EAB4B11A44E338F5BAA0F84D3B1C4">
    <w:name w:val="853EAB4B11A44E338F5BAA0F84D3B1C4"/>
    <w:rsid w:val="00AC2FBF"/>
  </w:style>
  <w:style w:type="paragraph" w:customStyle="1" w:styleId="7BF8A33EA4784446ADA27FA8CD9A9AE3">
    <w:name w:val="7BF8A33EA4784446ADA27FA8CD9A9AE3"/>
    <w:rsid w:val="00AC2FBF"/>
  </w:style>
  <w:style w:type="paragraph" w:customStyle="1" w:styleId="42AD70DF5A364DBD8BDA5013D55B8F84">
    <w:name w:val="42AD70DF5A364DBD8BDA5013D55B8F84"/>
    <w:rsid w:val="00AC2FBF"/>
  </w:style>
  <w:style w:type="paragraph" w:customStyle="1" w:styleId="61702851C70240E6AF25326D6E94C65C">
    <w:name w:val="61702851C70240E6AF25326D6E94C65C"/>
    <w:rsid w:val="00AC2FBF"/>
  </w:style>
  <w:style w:type="paragraph" w:customStyle="1" w:styleId="657336860ED9422A83F9134BD11DFB6B">
    <w:name w:val="657336860ED9422A83F9134BD11DFB6B"/>
    <w:rsid w:val="00AC2FBF"/>
  </w:style>
  <w:style w:type="paragraph" w:customStyle="1" w:styleId="6A962E3BBFB34E18B2191C2012E3DFF8">
    <w:name w:val="6A962E3BBFB34E18B2191C2012E3DFF8"/>
    <w:rsid w:val="00AC2FBF"/>
  </w:style>
  <w:style w:type="paragraph" w:customStyle="1" w:styleId="83229FA8930541F7907F2F7B87BE5610">
    <w:name w:val="83229FA8930541F7907F2F7B87BE5610"/>
    <w:rsid w:val="00AC2FBF"/>
  </w:style>
  <w:style w:type="paragraph" w:customStyle="1" w:styleId="CD93DF4356564C71A50862F664C73E92">
    <w:name w:val="CD93DF4356564C71A50862F664C73E92"/>
    <w:rsid w:val="00AC2FBF"/>
  </w:style>
  <w:style w:type="paragraph" w:customStyle="1" w:styleId="3D9466ADB20C492C9796A21346C62F8F">
    <w:name w:val="3D9466ADB20C492C9796A21346C62F8F"/>
    <w:rsid w:val="00AC2FBF"/>
  </w:style>
  <w:style w:type="paragraph" w:customStyle="1" w:styleId="BAFA38F26A214BF1BEA2A7E3E2EA1DB0">
    <w:name w:val="BAFA38F26A214BF1BEA2A7E3E2EA1DB0"/>
    <w:rsid w:val="00AC2FBF"/>
  </w:style>
  <w:style w:type="paragraph" w:customStyle="1" w:styleId="F44D8ACD987C4CF88825AE42D71A5A4D">
    <w:name w:val="F44D8ACD987C4CF88825AE42D71A5A4D"/>
    <w:rsid w:val="00AC2FBF"/>
  </w:style>
  <w:style w:type="paragraph" w:customStyle="1" w:styleId="6661054CFDA642AF9E402BF6B82AC132">
    <w:name w:val="6661054CFDA642AF9E402BF6B82AC132"/>
    <w:rsid w:val="00AC2FBF"/>
  </w:style>
  <w:style w:type="paragraph" w:customStyle="1" w:styleId="74347F53C4FB499D92B419E29D4AFDE0">
    <w:name w:val="74347F53C4FB499D92B419E29D4AFDE0"/>
    <w:rsid w:val="00AC2FBF"/>
  </w:style>
  <w:style w:type="paragraph" w:customStyle="1" w:styleId="4707CC3163684133A641D372FAEB1595">
    <w:name w:val="4707CC3163684133A641D372FAEB1595"/>
    <w:rsid w:val="00AC2FBF"/>
  </w:style>
  <w:style w:type="paragraph" w:customStyle="1" w:styleId="4A88FBDD683344948C9F58B5626809A8">
    <w:name w:val="4A88FBDD683344948C9F58B5626809A8"/>
    <w:rsid w:val="00AC2FBF"/>
  </w:style>
  <w:style w:type="paragraph" w:customStyle="1" w:styleId="85ABA5F16F4548D48E00B21A56D07E0A">
    <w:name w:val="85ABA5F16F4548D48E00B21A56D07E0A"/>
    <w:rsid w:val="00AC2FBF"/>
  </w:style>
  <w:style w:type="paragraph" w:customStyle="1" w:styleId="0D732758E73645DA8ACD4B80B330AE8D">
    <w:name w:val="0D732758E73645DA8ACD4B80B330AE8D"/>
    <w:rsid w:val="00AC2FBF"/>
  </w:style>
  <w:style w:type="paragraph" w:customStyle="1" w:styleId="102E6FE189A54C04A44012D7553A41A4">
    <w:name w:val="102E6FE189A54C04A44012D7553A41A4"/>
    <w:rsid w:val="00AC2FBF"/>
  </w:style>
  <w:style w:type="paragraph" w:customStyle="1" w:styleId="491452EFF58B476999F8325E8D2C1A9C">
    <w:name w:val="491452EFF58B476999F8325E8D2C1A9C"/>
    <w:rsid w:val="00AC2FBF"/>
  </w:style>
  <w:style w:type="paragraph" w:customStyle="1" w:styleId="C7B088DECB5E4D699B4FFD3560DBE69E">
    <w:name w:val="C7B088DECB5E4D699B4FFD3560DBE69E"/>
    <w:rsid w:val="00AC2FBF"/>
  </w:style>
  <w:style w:type="paragraph" w:customStyle="1" w:styleId="E8F49C496C0B40718343BB74B62E258C">
    <w:name w:val="E8F49C496C0B40718343BB74B62E258C"/>
    <w:rsid w:val="00AC2FBF"/>
  </w:style>
  <w:style w:type="paragraph" w:customStyle="1" w:styleId="0F05A20B708F488C84A8331533D66711">
    <w:name w:val="0F05A20B708F488C84A8331533D66711"/>
    <w:rsid w:val="00AC2F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innacol Branded Colors">
      <a:dk1>
        <a:srgbClr val="FFFFFF"/>
      </a:dk1>
      <a:lt1>
        <a:srgbClr val="FFFFFF"/>
      </a:lt1>
      <a:dk2>
        <a:srgbClr val="005596"/>
      </a:dk2>
      <a:lt2>
        <a:srgbClr val="FFFFFF"/>
      </a:lt2>
      <a:accent1>
        <a:srgbClr val="FFC82E"/>
      </a:accent1>
      <a:accent2>
        <a:srgbClr val="8E9300"/>
      </a:accent2>
      <a:accent3>
        <a:srgbClr val="CF7600"/>
      </a:accent3>
      <a:accent4>
        <a:srgbClr val="8684A4"/>
      </a:accent4>
      <a:accent5>
        <a:srgbClr val="00C4D9"/>
      </a:accent5>
      <a:accent6>
        <a:srgbClr val="9C3022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1</vt:lpstr>
    </vt:vector>
  </TitlesOfParts>
  <Company>Peak Creative Media</Company>
  <LinksUpToDate>false</LinksUpToDate>
  <CharactersWithSpaces>1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1</dc:title>
  <dc:creator>Molli Gamelin</dc:creator>
  <cp:lastModifiedBy>Mindy Carrothers</cp:lastModifiedBy>
  <cp:revision>2</cp:revision>
  <cp:lastPrinted>2011-10-20T17:16:00Z</cp:lastPrinted>
  <dcterms:created xsi:type="dcterms:W3CDTF">2017-11-29T22:20:00Z</dcterms:created>
  <dcterms:modified xsi:type="dcterms:W3CDTF">2017-11-29T22:20:00Z</dcterms:modified>
</cp:coreProperties>
</file>